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7C3417" w14:textId="1E924E6C" w:rsidR="005E59CA" w:rsidRPr="008D627F" w:rsidRDefault="005E59CA" w:rsidP="005E59C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D627F">
        <w:rPr>
          <w:rFonts w:ascii="Times New Roman" w:hAnsi="Times New Roman" w:cs="Times New Roman"/>
          <w:b/>
          <w:bCs/>
          <w:sz w:val="28"/>
          <w:szCs w:val="28"/>
        </w:rPr>
        <w:t xml:space="preserve">Software Engineering </w:t>
      </w:r>
      <w:r w:rsidR="00697F0C" w:rsidRPr="008D627F">
        <w:rPr>
          <w:rFonts w:ascii="Times New Roman" w:hAnsi="Times New Roman" w:cs="Times New Roman"/>
          <w:b/>
          <w:bCs/>
          <w:sz w:val="28"/>
          <w:szCs w:val="28"/>
        </w:rPr>
        <w:t xml:space="preserve">Project </w:t>
      </w:r>
      <w:r w:rsidRPr="008D627F">
        <w:rPr>
          <w:rFonts w:ascii="Times New Roman" w:hAnsi="Times New Roman" w:cs="Times New Roman"/>
          <w:b/>
          <w:bCs/>
          <w:sz w:val="28"/>
          <w:szCs w:val="28"/>
        </w:rPr>
        <w:t>deliverables:</w:t>
      </w:r>
    </w:p>
    <w:p w14:paraId="5AE7579B" w14:textId="77777777" w:rsidR="005E59CA" w:rsidRPr="00F033EB" w:rsidRDefault="005E59CA" w:rsidP="005E59CA">
      <w:pPr>
        <w:rPr>
          <w:rFonts w:ascii="Times New Roman" w:hAnsi="Times New Roman" w:cs="Times New Roman"/>
          <w:sz w:val="24"/>
          <w:szCs w:val="24"/>
        </w:rPr>
      </w:pPr>
    </w:p>
    <w:p w14:paraId="14F1396C" w14:textId="77777777" w:rsidR="005E59CA" w:rsidRPr="00F033EB" w:rsidRDefault="005E59CA" w:rsidP="008D627F">
      <w:pPr>
        <w:jc w:val="both"/>
        <w:rPr>
          <w:rFonts w:ascii="Times New Roman" w:hAnsi="Times New Roman" w:cs="Times New Roman"/>
          <w:sz w:val="24"/>
          <w:szCs w:val="24"/>
        </w:rPr>
        <w:sectPr w:rsidR="005E59CA" w:rsidRPr="00F033EB" w:rsidSect="0040202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18BBE2" w14:textId="63CE3302" w:rsidR="005E59CA" w:rsidRPr="003D17C0" w:rsidRDefault="005E59CA" w:rsidP="008D62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3D17C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Requirement study</w:t>
      </w:r>
      <w:r w:rsidR="00475071" w:rsidRPr="003D17C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: </w:t>
      </w:r>
    </w:p>
    <w:p w14:paraId="78C8696D" w14:textId="5E12EFD7" w:rsidR="005E59CA" w:rsidRPr="00F033EB" w:rsidRDefault="00697F0C" w:rsidP="008D627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33EB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7DC0F526" w14:textId="47AAE2FC" w:rsidR="00697F0C" w:rsidRPr="00F033EB" w:rsidRDefault="00697F0C" w:rsidP="008D627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33EB">
        <w:rPr>
          <w:rFonts w:ascii="Times New Roman" w:hAnsi="Times New Roman" w:cs="Times New Roman"/>
          <w:sz w:val="24"/>
          <w:szCs w:val="24"/>
        </w:rPr>
        <w:t>Non-Functional Requirements</w:t>
      </w:r>
    </w:p>
    <w:p w14:paraId="0CC0B7E8" w14:textId="1FD6D05C" w:rsidR="00697F0C" w:rsidRPr="00F033EB" w:rsidRDefault="00697F0C" w:rsidP="008D627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33EB">
        <w:rPr>
          <w:rFonts w:ascii="Times New Roman" w:hAnsi="Times New Roman" w:cs="Times New Roman"/>
          <w:sz w:val="24"/>
          <w:szCs w:val="24"/>
        </w:rPr>
        <w:t>Design Requirements</w:t>
      </w:r>
    </w:p>
    <w:p w14:paraId="78C0A095" w14:textId="77777777" w:rsidR="00697F0C" w:rsidRDefault="00697F0C" w:rsidP="008D627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74A1B7D" w14:textId="62F1DDC1" w:rsidR="00F033EB" w:rsidRPr="00DA4C1B" w:rsidRDefault="00F033EB" w:rsidP="008D62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DA4C1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Methodology:</w:t>
      </w:r>
      <w:r w:rsidR="00475071" w:rsidRPr="00DA4C1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</w:p>
    <w:p w14:paraId="710D793A" w14:textId="77777777" w:rsidR="00F033EB" w:rsidRPr="00F033EB" w:rsidRDefault="00F033EB" w:rsidP="008D627F">
      <w:pPr>
        <w:jc w:val="both"/>
        <w:rPr>
          <w:rFonts w:ascii="Times New Roman" w:hAnsi="Times New Roman" w:cs="Times New Roman"/>
          <w:sz w:val="24"/>
          <w:szCs w:val="24"/>
        </w:rPr>
      </w:pPr>
      <w:r w:rsidRPr="00F033EB">
        <w:rPr>
          <w:rFonts w:ascii="Times New Roman" w:hAnsi="Times New Roman" w:cs="Times New Roman"/>
          <w:sz w:val="24"/>
          <w:szCs w:val="24"/>
        </w:rPr>
        <w:t>Propose the methodology to be used for the project as (Agile or RAD or Prototyping or Spiral or iterative) with justification.</w:t>
      </w:r>
    </w:p>
    <w:p w14:paraId="78C34C11" w14:textId="77777777" w:rsidR="00F033EB" w:rsidRDefault="00F033EB" w:rsidP="008D627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E433537" w14:textId="73D51086" w:rsidR="00F033EB" w:rsidRPr="00DA4C1B" w:rsidRDefault="00F033EB" w:rsidP="008D62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DA4C1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unctional Point (FP) Analysis</w:t>
      </w:r>
      <w:r w:rsidR="00475071" w:rsidRPr="00DA4C1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: </w:t>
      </w:r>
    </w:p>
    <w:p w14:paraId="135D541A" w14:textId="41726C25" w:rsidR="00F033EB" w:rsidRPr="00F033EB" w:rsidRDefault="00F033EB" w:rsidP="008D627F">
      <w:pPr>
        <w:jc w:val="both"/>
        <w:rPr>
          <w:rFonts w:ascii="Times New Roman" w:hAnsi="Times New Roman" w:cs="Times New Roman"/>
          <w:sz w:val="24"/>
          <w:szCs w:val="24"/>
        </w:rPr>
      </w:pPr>
      <w:r w:rsidRPr="00F033EB">
        <w:rPr>
          <w:rFonts w:ascii="Times New Roman" w:hAnsi="Times New Roman" w:cs="Times New Roman"/>
          <w:sz w:val="24"/>
          <w:szCs w:val="24"/>
        </w:rPr>
        <w:t xml:space="preserve">Make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F033EB">
        <w:rPr>
          <w:rFonts w:ascii="Times New Roman" w:hAnsi="Times New Roman" w:cs="Times New Roman"/>
          <w:sz w:val="24"/>
          <w:szCs w:val="24"/>
        </w:rPr>
        <w:t>estimate of the software project, including its testing in terms of functionality or function size of the software product.</w:t>
      </w:r>
    </w:p>
    <w:p w14:paraId="40D09DD1" w14:textId="77777777" w:rsidR="00F033EB" w:rsidRPr="00F033EB" w:rsidRDefault="00F033EB" w:rsidP="008D627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05698A4" w14:textId="4FE7D599" w:rsidR="00C9145C" w:rsidRPr="003D17C0" w:rsidRDefault="00C9145C" w:rsidP="008D62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3D17C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UML Diagrams:</w:t>
      </w:r>
    </w:p>
    <w:p w14:paraId="240B4C9E" w14:textId="1FC781B4" w:rsidR="00C9145C" w:rsidRDefault="00C9145C" w:rsidP="008D627F">
      <w:pPr>
        <w:jc w:val="both"/>
        <w:rPr>
          <w:rStyle w:val="hgkelc"/>
          <w:rFonts w:ascii="Times New Roman" w:hAnsi="Times New Roman" w:cs="Times New Roman"/>
          <w:sz w:val="24"/>
          <w:szCs w:val="24"/>
          <w:lang w:val="en"/>
        </w:rPr>
      </w:pPr>
      <w:r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>Visual</w:t>
      </w:r>
      <w:r w:rsidR="00402029"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>ly</w:t>
      </w:r>
      <w:r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 represent the </w:t>
      </w:r>
      <w:r w:rsidR="00402029"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working </w:t>
      </w:r>
      <w:r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of </w:t>
      </w:r>
      <w:r w:rsidR="00F033EB"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the </w:t>
      </w:r>
      <w:r w:rsidR="00402029"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>given</w:t>
      </w:r>
      <w:r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 software system</w:t>
      </w:r>
      <w:r w:rsidR="00402029"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 using </w:t>
      </w:r>
      <w:r w:rsidR="00402029" w:rsidRPr="005B65A7">
        <w:rPr>
          <w:rStyle w:val="hgkelc"/>
          <w:rFonts w:ascii="Times New Roman" w:hAnsi="Times New Roman" w:cs="Times New Roman"/>
          <w:color w:val="FF0000"/>
          <w:sz w:val="24"/>
          <w:szCs w:val="24"/>
          <w:highlight w:val="yellow"/>
          <w:lang w:val="en"/>
        </w:rPr>
        <w:t>Use</w:t>
      </w:r>
      <w:r w:rsidR="00402029" w:rsidRPr="005B65A7">
        <w:rPr>
          <w:rStyle w:val="hgkelc"/>
          <w:rFonts w:ascii="Times New Roman" w:hAnsi="Times New Roman" w:cs="Times New Roman"/>
          <w:sz w:val="24"/>
          <w:szCs w:val="24"/>
          <w:highlight w:val="yellow"/>
          <w:lang w:val="en"/>
        </w:rPr>
        <w:t xml:space="preserve"> </w:t>
      </w:r>
      <w:r w:rsidR="00402029" w:rsidRPr="005B65A7">
        <w:rPr>
          <w:rStyle w:val="hgkelc"/>
          <w:rFonts w:ascii="Times New Roman" w:hAnsi="Times New Roman" w:cs="Times New Roman"/>
          <w:color w:val="FF0000"/>
          <w:sz w:val="24"/>
          <w:szCs w:val="24"/>
          <w:highlight w:val="yellow"/>
          <w:lang w:val="en"/>
        </w:rPr>
        <w:t>case</w:t>
      </w:r>
      <w:r w:rsidR="00402029" w:rsidRPr="005B65A7">
        <w:rPr>
          <w:rStyle w:val="hgkelc"/>
          <w:rFonts w:ascii="Times New Roman" w:hAnsi="Times New Roman" w:cs="Times New Roman"/>
          <w:sz w:val="24"/>
          <w:szCs w:val="24"/>
          <w:highlight w:val="yellow"/>
          <w:lang w:val="en"/>
        </w:rPr>
        <w:t xml:space="preserve"> and Activity</w:t>
      </w:r>
      <w:r w:rsidR="00402029"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 diagrams.</w:t>
      </w:r>
    </w:p>
    <w:p w14:paraId="106CBE35" w14:textId="77777777" w:rsidR="00F033EB" w:rsidRPr="00F033EB" w:rsidRDefault="00F033EB" w:rsidP="008D627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E45CE8" w14:textId="539B396B" w:rsidR="005E59CA" w:rsidRPr="00DF6B92" w:rsidRDefault="005E59CA" w:rsidP="008D62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DF6B9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esign</w:t>
      </w:r>
      <w:r w:rsidR="00234185" w:rsidRPr="00DF6B9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-</w:t>
      </w:r>
      <w:r w:rsidR="00C9145C" w:rsidRPr="00DF6B9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r w:rsidRPr="00DF6B9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atabase schema</w:t>
      </w:r>
      <w:r w:rsidR="00475071" w:rsidRPr="00DF6B9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: </w:t>
      </w:r>
    </w:p>
    <w:p w14:paraId="467AF16E" w14:textId="19AAF79C" w:rsidR="00C9145C" w:rsidRDefault="00C9145C" w:rsidP="008D627F">
      <w:pPr>
        <w:jc w:val="both"/>
        <w:rPr>
          <w:rStyle w:val="hgkelc"/>
          <w:rFonts w:ascii="Times New Roman" w:hAnsi="Times New Roman" w:cs="Times New Roman"/>
          <w:sz w:val="24"/>
          <w:szCs w:val="24"/>
          <w:lang w:val="en"/>
        </w:rPr>
      </w:pPr>
      <w:r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The logical and visual configuration of the entire database is provided. The database objects </w:t>
      </w:r>
      <w:r w:rsid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>will</w:t>
      </w:r>
      <w:r w:rsidRPr="00F033EB">
        <w:rPr>
          <w:rStyle w:val="hgkelc"/>
          <w:rFonts w:ascii="Times New Roman" w:hAnsi="Times New Roman" w:cs="Times New Roman"/>
          <w:sz w:val="24"/>
          <w:szCs w:val="24"/>
          <w:lang w:val="en"/>
        </w:rPr>
        <w:t xml:space="preserve"> be displayed as tables, functions, and relations.</w:t>
      </w:r>
    </w:p>
    <w:p w14:paraId="73C4014A" w14:textId="77777777" w:rsidR="00F033EB" w:rsidRPr="00F033EB" w:rsidRDefault="00F033EB" w:rsidP="008D627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FBB996" w14:textId="059F5657" w:rsidR="005E59CA" w:rsidRPr="00DA4C1B" w:rsidRDefault="005E59CA" w:rsidP="008D62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DA4C1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evelopment</w:t>
      </w:r>
      <w:r w:rsidR="00402029" w:rsidRPr="00DA4C1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:</w:t>
      </w:r>
      <w:r w:rsidR="00475071" w:rsidRPr="00DA4C1B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</w:p>
    <w:p w14:paraId="2711BEA6" w14:textId="5F90793E" w:rsidR="00402029" w:rsidRPr="00F033EB" w:rsidRDefault="00402029" w:rsidP="008D627F">
      <w:pPr>
        <w:jc w:val="both"/>
        <w:rPr>
          <w:rFonts w:ascii="Times New Roman" w:hAnsi="Times New Roman" w:cs="Times New Roman"/>
          <w:sz w:val="24"/>
          <w:szCs w:val="24"/>
        </w:rPr>
      </w:pPr>
      <w:r w:rsidRPr="00F033EB">
        <w:rPr>
          <w:rFonts w:ascii="Times New Roman" w:hAnsi="Times New Roman" w:cs="Times New Roman"/>
          <w:sz w:val="24"/>
          <w:szCs w:val="24"/>
        </w:rPr>
        <w:t>Implement one of the modules as per the following:</w:t>
      </w:r>
    </w:p>
    <w:p w14:paraId="310B50C3" w14:textId="77777777" w:rsidR="005E59CA" w:rsidRPr="005B65A7" w:rsidRDefault="005E59CA" w:rsidP="008D627F">
      <w:pPr>
        <w:spacing w:after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F033EB">
        <w:rPr>
          <w:rFonts w:ascii="Times New Roman" w:hAnsi="Times New Roman" w:cs="Times New Roman"/>
          <w:sz w:val="24"/>
          <w:szCs w:val="24"/>
        </w:rPr>
        <w:t xml:space="preserve">- </w:t>
      </w:r>
      <w:r w:rsidRPr="005B65A7">
        <w:rPr>
          <w:rFonts w:ascii="Times New Roman" w:hAnsi="Times New Roman" w:cs="Times New Roman"/>
          <w:sz w:val="24"/>
          <w:szCs w:val="24"/>
          <w:highlight w:val="yellow"/>
        </w:rPr>
        <w:t xml:space="preserve">coding standard </w:t>
      </w:r>
    </w:p>
    <w:p w14:paraId="1A261532" w14:textId="77777777" w:rsidR="005E59CA" w:rsidRPr="005B65A7" w:rsidRDefault="005E59CA" w:rsidP="008D627F">
      <w:pPr>
        <w:spacing w:after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5B65A7">
        <w:rPr>
          <w:rFonts w:ascii="Times New Roman" w:hAnsi="Times New Roman" w:cs="Times New Roman"/>
          <w:sz w:val="24"/>
          <w:szCs w:val="24"/>
          <w:highlight w:val="yellow"/>
        </w:rPr>
        <w:t>- reusability</w:t>
      </w:r>
    </w:p>
    <w:p w14:paraId="4207ED2A" w14:textId="17EC129C" w:rsidR="005E59CA" w:rsidRPr="00F033EB" w:rsidRDefault="005E59CA" w:rsidP="008D62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B65A7">
        <w:rPr>
          <w:rFonts w:ascii="Times New Roman" w:hAnsi="Times New Roman" w:cs="Times New Roman"/>
          <w:sz w:val="24"/>
          <w:szCs w:val="24"/>
          <w:highlight w:val="yellow"/>
        </w:rPr>
        <w:t>- modular/ optimal code</w:t>
      </w:r>
    </w:p>
    <w:p w14:paraId="51B4A049" w14:textId="77777777" w:rsidR="00402029" w:rsidRPr="00F033EB" w:rsidRDefault="00402029" w:rsidP="008D627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08C9DB" w14:textId="4CC008B8" w:rsidR="005E59CA" w:rsidRPr="00F033EB" w:rsidRDefault="005E59CA" w:rsidP="008D627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033EB">
        <w:rPr>
          <w:rFonts w:ascii="Times New Roman" w:hAnsi="Times New Roman" w:cs="Times New Roman"/>
          <w:b/>
          <w:bCs/>
          <w:sz w:val="24"/>
          <w:szCs w:val="24"/>
        </w:rPr>
        <w:t xml:space="preserve">Test </w:t>
      </w:r>
      <w:r w:rsidR="00402029" w:rsidRPr="00F033EB">
        <w:rPr>
          <w:rFonts w:ascii="Times New Roman" w:hAnsi="Times New Roman" w:cs="Times New Roman"/>
          <w:b/>
          <w:bCs/>
          <w:sz w:val="24"/>
          <w:szCs w:val="24"/>
        </w:rPr>
        <w:t>Plan:</w:t>
      </w:r>
      <w:r w:rsidRPr="00F033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09E3F6E" w14:textId="30545E0A" w:rsidR="00730EDB" w:rsidRPr="00F033EB" w:rsidRDefault="00402029" w:rsidP="008D627F">
      <w:pPr>
        <w:jc w:val="both"/>
        <w:rPr>
          <w:rFonts w:ascii="Times New Roman" w:hAnsi="Times New Roman" w:cs="Times New Roman"/>
          <w:sz w:val="24"/>
          <w:szCs w:val="24"/>
        </w:rPr>
      </w:pPr>
      <w:r w:rsidRPr="00F033EB">
        <w:rPr>
          <w:rFonts w:ascii="Times New Roman" w:hAnsi="Times New Roman" w:cs="Times New Roman"/>
          <w:sz w:val="24"/>
          <w:szCs w:val="24"/>
        </w:rPr>
        <w:t xml:space="preserve">Perform </w:t>
      </w:r>
      <w:r w:rsidR="00F033EB" w:rsidRPr="00F033EB">
        <w:rPr>
          <w:rFonts w:ascii="Times New Roman" w:hAnsi="Times New Roman" w:cs="Times New Roman"/>
          <w:sz w:val="24"/>
          <w:szCs w:val="24"/>
        </w:rPr>
        <w:t xml:space="preserve">the </w:t>
      </w:r>
      <w:r w:rsidRPr="00F033EB">
        <w:rPr>
          <w:rFonts w:ascii="Times New Roman" w:hAnsi="Times New Roman" w:cs="Times New Roman"/>
          <w:sz w:val="24"/>
          <w:szCs w:val="24"/>
        </w:rPr>
        <w:t>following testing, generate test cases</w:t>
      </w:r>
      <w:r w:rsidR="00F033EB" w:rsidRPr="00F033EB">
        <w:rPr>
          <w:rFonts w:ascii="Times New Roman" w:hAnsi="Times New Roman" w:cs="Times New Roman"/>
          <w:sz w:val="24"/>
          <w:szCs w:val="24"/>
        </w:rPr>
        <w:t>,</w:t>
      </w:r>
      <w:r w:rsidRPr="00F033EB">
        <w:rPr>
          <w:rFonts w:ascii="Times New Roman" w:hAnsi="Times New Roman" w:cs="Times New Roman"/>
          <w:sz w:val="24"/>
          <w:szCs w:val="24"/>
        </w:rPr>
        <w:t xml:space="preserve"> and describe the test results.</w:t>
      </w:r>
    </w:p>
    <w:p w14:paraId="09CE5DB0" w14:textId="2A1EBE06" w:rsidR="005E59CA" w:rsidRPr="00F033EB" w:rsidRDefault="005E59CA" w:rsidP="008D62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B65A7">
        <w:rPr>
          <w:rFonts w:ascii="Times New Roman" w:hAnsi="Times New Roman" w:cs="Times New Roman"/>
          <w:sz w:val="24"/>
          <w:szCs w:val="24"/>
          <w:highlight w:val="yellow"/>
        </w:rPr>
        <w:t xml:space="preserve">- </w:t>
      </w:r>
      <w:r w:rsidR="00402029" w:rsidRPr="005B65A7">
        <w:rPr>
          <w:rFonts w:ascii="Times New Roman" w:hAnsi="Times New Roman" w:cs="Times New Roman"/>
          <w:sz w:val="24"/>
          <w:szCs w:val="24"/>
          <w:highlight w:val="yellow"/>
        </w:rPr>
        <w:t>Black box</w:t>
      </w:r>
      <w:r w:rsidRPr="005B65A7">
        <w:rPr>
          <w:rFonts w:ascii="Times New Roman" w:hAnsi="Times New Roman" w:cs="Times New Roman"/>
          <w:sz w:val="24"/>
          <w:szCs w:val="24"/>
          <w:highlight w:val="yellow"/>
        </w:rPr>
        <w:t xml:space="preserve"> testing</w:t>
      </w:r>
      <w:r w:rsidRPr="00F033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69D684" w14:textId="7D188077" w:rsidR="00402029" w:rsidRPr="006F07D1" w:rsidRDefault="00402029" w:rsidP="008D627F">
      <w:pPr>
        <w:spacing w:after="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F07D1">
        <w:rPr>
          <w:rFonts w:ascii="Times New Roman" w:hAnsi="Times New Roman" w:cs="Times New Roman"/>
          <w:sz w:val="24"/>
          <w:szCs w:val="24"/>
          <w:highlight w:val="yellow"/>
        </w:rPr>
        <w:t>- White box testing</w:t>
      </w:r>
    </w:p>
    <w:p w14:paraId="7FC6F2FD" w14:textId="4A8C2F32" w:rsidR="005E59CA" w:rsidRPr="00F033EB" w:rsidRDefault="005E59CA" w:rsidP="008D62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F07D1">
        <w:rPr>
          <w:rFonts w:ascii="Times New Roman" w:hAnsi="Times New Roman" w:cs="Times New Roman"/>
          <w:sz w:val="24"/>
          <w:szCs w:val="24"/>
          <w:highlight w:val="yellow"/>
        </w:rPr>
        <w:t xml:space="preserve">- </w:t>
      </w:r>
      <w:r w:rsidR="00402029" w:rsidRPr="006F07D1">
        <w:rPr>
          <w:rFonts w:ascii="Times New Roman" w:hAnsi="Times New Roman" w:cs="Times New Roman"/>
          <w:sz w:val="24"/>
          <w:szCs w:val="24"/>
          <w:highlight w:val="yellow"/>
        </w:rPr>
        <w:t>P</w:t>
      </w:r>
      <w:r w:rsidRPr="006F07D1">
        <w:rPr>
          <w:rFonts w:ascii="Times New Roman" w:hAnsi="Times New Roman" w:cs="Times New Roman"/>
          <w:sz w:val="24"/>
          <w:szCs w:val="24"/>
          <w:highlight w:val="yellow"/>
        </w:rPr>
        <w:t>erformance testing</w:t>
      </w:r>
      <w:r w:rsidRPr="00F033EB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sectPr w:rsidR="005E59CA" w:rsidRPr="00F033EB" w:rsidSect="00402029">
      <w:type w:val="continuous"/>
      <w:pgSz w:w="12240" w:h="15840"/>
      <w:pgMar w:top="1440" w:right="1440" w:bottom="1440" w:left="19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3B68EC"/>
    <w:multiLevelType w:val="hybridMultilevel"/>
    <w:tmpl w:val="A39618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E745F2"/>
    <w:multiLevelType w:val="hybridMultilevel"/>
    <w:tmpl w:val="3DE848E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0165D6"/>
    <w:multiLevelType w:val="hybridMultilevel"/>
    <w:tmpl w:val="3F7AB1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1054B"/>
    <w:multiLevelType w:val="multilevel"/>
    <w:tmpl w:val="A39618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CF361D"/>
    <w:multiLevelType w:val="hybridMultilevel"/>
    <w:tmpl w:val="D3E4601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TExN7c0NrKwMLZQ0lEKTi0uzszPAykwrwUAuUfi9ywAAAA="/>
  </w:docVars>
  <w:rsids>
    <w:rsidRoot w:val="005E59CA"/>
    <w:rsid w:val="000C5675"/>
    <w:rsid w:val="00140AD2"/>
    <w:rsid w:val="001E195B"/>
    <w:rsid w:val="002023D2"/>
    <w:rsid w:val="00234185"/>
    <w:rsid w:val="003D17C0"/>
    <w:rsid w:val="00402029"/>
    <w:rsid w:val="00475071"/>
    <w:rsid w:val="00477DDB"/>
    <w:rsid w:val="005B65A7"/>
    <w:rsid w:val="005E59CA"/>
    <w:rsid w:val="00620DFD"/>
    <w:rsid w:val="006968B2"/>
    <w:rsid w:val="00697F0C"/>
    <w:rsid w:val="006F07D1"/>
    <w:rsid w:val="0072376C"/>
    <w:rsid w:val="00730EDB"/>
    <w:rsid w:val="007366B4"/>
    <w:rsid w:val="008D627F"/>
    <w:rsid w:val="009227D0"/>
    <w:rsid w:val="0094034E"/>
    <w:rsid w:val="00AD113B"/>
    <w:rsid w:val="00C9145C"/>
    <w:rsid w:val="00CA20BB"/>
    <w:rsid w:val="00DA4C1B"/>
    <w:rsid w:val="00DB552A"/>
    <w:rsid w:val="00DF6B92"/>
    <w:rsid w:val="00E46A58"/>
    <w:rsid w:val="00F033EB"/>
    <w:rsid w:val="00F11D56"/>
    <w:rsid w:val="00F3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2AEBB7"/>
  <w15:chartTrackingRefBased/>
  <w15:docId w15:val="{3CBAAD2B-E6A2-41CA-BC7F-DA47AE70D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D97"/>
    <w:pPr>
      <w:ind w:left="720"/>
      <w:contextualSpacing/>
    </w:pPr>
  </w:style>
  <w:style w:type="character" w:customStyle="1" w:styleId="hgkelc">
    <w:name w:val="hgkelc"/>
    <w:basedOn w:val="DefaultParagraphFont"/>
    <w:rsid w:val="00C914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</TotalTime>
  <Pages>1</Pages>
  <Words>156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R Malwe</dc:creator>
  <cp:keywords/>
  <dc:description/>
  <cp:lastModifiedBy>Aryan Sharma</cp:lastModifiedBy>
  <cp:revision>23</cp:revision>
  <cp:lastPrinted>2023-10-05T04:46:00Z</cp:lastPrinted>
  <dcterms:created xsi:type="dcterms:W3CDTF">2023-10-05T04:41:00Z</dcterms:created>
  <dcterms:modified xsi:type="dcterms:W3CDTF">2023-12-01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68a4ea-325e-4661-8854-376ba09d2599</vt:lpwstr>
  </property>
</Properties>
</file>